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11317" w14:textId="77777777" w:rsidR="00A30C67" w:rsidRDefault="001D4A60" w:rsidP="00A30C67">
      <w:pPr>
        <w:spacing w:after="0"/>
        <w:jc w:val="center"/>
        <w:rPr>
          <w:rFonts w:cstheme="minorHAnsi"/>
          <w:b/>
          <w:bCs/>
          <w:sz w:val="28"/>
          <w:szCs w:val="28"/>
          <w:u w:val="single"/>
        </w:rPr>
      </w:pPr>
      <w:r w:rsidRPr="00AC7BD9">
        <w:rPr>
          <w:rFonts w:cstheme="minorHAnsi"/>
          <w:b/>
          <w:bCs/>
          <w:sz w:val="28"/>
          <w:szCs w:val="28"/>
          <w:u w:val="single"/>
        </w:rPr>
        <w:t xml:space="preserve">Call </w:t>
      </w:r>
      <w:r w:rsidR="000E4E8D">
        <w:rPr>
          <w:rFonts w:cstheme="minorHAnsi"/>
          <w:b/>
          <w:bCs/>
          <w:sz w:val="28"/>
          <w:szCs w:val="28"/>
          <w:u w:val="single"/>
        </w:rPr>
        <w:t>Ex</w:t>
      </w:r>
      <w:r w:rsidRPr="00AC7BD9">
        <w:rPr>
          <w:rFonts w:cstheme="minorHAnsi"/>
          <w:b/>
          <w:bCs/>
          <w:sz w:val="28"/>
          <w:szCs w:val="28"/>
          <w:u w:val="single"/>
        </w:rPr>
        <w:t xml:space="preserve">amples for </w:t>
      </w:r>
      <w:r w:rsidR="008876EC" w:rsidRPr="00AC7BD9">
        <w:rPr>
          <w:rFonts w:cstheme="minorHAnsi"/>
          <w:b/>
          <w:bCs/>
          <w:sz w:val="28"/>
          <w:szCs w:val="28"/>
          <w:u w:val="single"/>
        </w:rPr>
        <w:t xml:space="preserve">August </w:t>
      </w:r>
    </w:p>
    <w:p w14:paraId="77FA0353" w14:textId="77777777" w:rsidR="00A30C67" w:rsidRDefault="00A30C67" w:rsidP="00A30C67">
      <w:pPr>
        <w:spacing w:after="0"/>
        <w:jc w:val="center"/>
        <w:rPr>
          <w:rFonts w:cstheme="minorHAnsi"/>
          <w:b/>
          <w:bCs/>
          <w:sz w:val="28"/>
          <w:szCs w:val="28"/>
          <w:u w:val="single"/>
        </w:rPr>
      </w:pPr>
    </w:p>
    <w:p w14:paraId="07B12B3A" w14:textId="683CCE04" w:rsidR="00A240B7" w:rsidRPr="00A30C67" w:rsidRDefault="00A30C67" w:rsidP="00A30C67">
      <w:pPr>
        <w:spacing w:after="0"/>
        <w:rPr>
          <w:rFonts w:cstheme="minorHAnsi"/>
          <w:b/>
          <w:bCs/>
        </w:rPr>
      </w:pPr>
      <w:r w:rsidRPr="00A30C67">
        <w:t>An Alameda father of a one-year-old son called in crisis because he received a three-day eviction notice from his landlord. He tried to work out a payment plan, but the landlord was unwilling to work with him. He didn’t know what he was going to do because he did not have enough money saved to be able to move. 211 staff referred them to Collective Legal Services, Bay Area Legal Aid’s Housing Preservation and Emergency Tenant Protections, and East Bay Community Law Center. Season of Sharing was also provided for help paying his security deposit.</w:t>
      </w:r>
      <w:r w:rsidRPr="00A30C67">
        <w:rPr>
          <w:rFonts w:cstheme="minorHAnsi"/>
          <w:b/>
          <w:bCs/>
          <w:u w:val="single"/>
        </w:rPr>
        <w:br/>
      </w:r>
    </w:p>
    <w:p w14:paraId="42B921FF" w14:textId="7DA677D4" w:rsidR="001D4A60" w:rsidRPr="00A30C67" w:rsidRDefault="00FF4A99" w:rsidP="001D4A60">
      <w:pPr>
        <w:spacing w:after="0"/>
        <w:rPr>
          <w:rFonts w:cstheme="minorHAnsi"/>
        </w:rPr>
      </w:pPr>
      <w:r w:rsidRPr="00A30C67">
        <w:rPr>
          <w:rFonts w:cstheme="minorHAnsi"/>
        </w:rPr>
        <w:t>A woman</w:t>
      </w:r>
      <w:r w:rsidR="00000FF5" w:rsidRPr="00A30C67">
        <w:rPr>
          <w:rFonts w:cstheme="minorHAnsi"/>
        </w:rPr>
        <w:t xml:space="preserve"> in San Leandro</w:t>
      </w:r>
      <w:r w:rsidRPr="00A30C67">
        <w:rPr>
          <w:rFonts w:cstheme="minorHAnsi"/>
        </w:rPr>
        <w:t xml:space="preserve"> </w:t>
      </w:r>
      <w:r w:rsidR="00F00517" w:rsidRPr="00A30C67">
        <w:rPr>
          <w:rFonts w:cstheme="minorHAnsi"/>
        </w:rPr>
        <w:t xml:space="preserve">called asking for </w:t>
      </w:r>
      <w:r w:rsidR="008B2C2A" w:rsidRPr="00A30C67">
        <w:rPr>
          <w:rFonts w:cstheme="minorHAnsi"/>
        </w:rPr>
        <w:t xml:space="preserve">help for her and her two </w:t>
      </w:r>
      <w:r w:rsidR="0050747F" w:rsidRPr="00A30C67">
        <w:rPr>
          <w:rFonts w:cstheme="minorHAnsi"/>
        </w:rPr>
        <w:t xml:space="preserve">young </w:t>
      </w:r>
      <w:r w:rsidR="008B2C2A" w:rsidRPr="00A30C67">
        <w:rPr>
          <w:rFonts w:cstheme="minorHAnsi"/>
        </w:rPr>
        <w:t>children.</w:t>
      </w:r>
      <w:r w:rsidR="003C0CAD" w:rsidRPr="00A30C67">
        <w:rPr>
          <w:rFonts w:cstheme="minorHAnsi"/>
        </w:rPr>
        <w:t xml:space="preserve"> </w:t>
      </w:r>
      <w:r w:rsidR="00DC28F1" w:rsidRPr="00A30C67">
        <w:rPr>
          <w:rFonts w:cstheme="minorHAnsi"/>
        </w:rPr>
        <w:t xml:space="preserve">She is a survivor of domestic violence, currently running from her abuser. </w:t>
      </w:r>
      <w:r w:rsidR="000121A4" w:rsidRPr="00A30C67">
        <w:rPr>
          <w:rFonts w:cstheme="minorHAnsi"/>
        </w:rPr>
        <w:t xml:space="preserve">She made it to a Safeway store and asked one of the employees if she could use their phone </w:t>
      </w:r>
      <w:r w:rsidR="00000FF5" w:rsidRPr="00A30C67">
        <w:rPr>
          <w:rFonts w:cstheme="minorHAnsi"/>
        </w:rPr>
        <w:t xml:space="preserve">to </w:t>
      </w:r>
      <w:r w:rsidR="000121A4" w:rsidRPr="00A30C67">
        <w:rPr>
          <w:rFonts w:cstheme="minorHAnsi"/>
        </w:rPr>
        <w:t xml:space="preserve">call for help. </w:t>
      </w:r>
      <w:r w:rsidR="00000FF5" w:rsidRPr="00A30C67">
        <w:rPr>
          <w:rFonts w:cstheme="minorHAnsi"/>
        </w:rPr>
        <w:t xml:space="preserve">211 staff </w:t>
      </w:r>
      <w:r w:rsidR="001B323E" w:rsidRPr="00A30C67">
        <w:rPr>
          <w:rFonts w:cstheme="minorHAnsi"/>
        </w:rPr>
        <w:t xml:space="preserve">were able to warm transfer </w:t>
      </w:r>
      <w:r w:rsidR="00000FF5" w:rsidRPr="00A30C67">
        <w:rPr>
          <w:rFonts w:cstheme="minorHAnsi"/>
        </w:rPr>
        <w:t xml:space="preserve">her </w:t>
      </w:r>
      <w:r w:rsidR="001B323E" w:rsidRPr="00A30C67">
        <w:rPr>
          <w:rFonts w:cstheme="minorHAnsi"/>
        </w:rPr>
        <w:t>to A Safe Place Emergency Shelter</w:t>
      </w:r>
      <w:r w:rsidR="006B1601" w:rsidRPr="00A30C67">
        <w:rPr>
          <w:rFonts w:cstheme="minorHAnsi"/>
        </w:rPr>
        <w:t xml:space="preserve"> </w:t>
      </w:r>
      <w:r w:rsidR="002E7ED5" w:rsidRPr="00A30C67">
        <w:rPr>
          <w:rFonts w:cstheme="minorHAnsi"/>
        </w:rPr>
        <w:t xml:space="preserve">for </w:t>
      </w:r>
      <w:r w:rsidR="00683FEF" w:rsidRPr="00A30C67">
        <w:rPr>
          <w:rFonts w:cstheme="minorHAnsi"/>
        </w:rPr>
        <w:t>assistance</w:t>
      </w:r>
      <w:r w:rsidR="006B1601" w:rsidRPr="00A30C67">
        <w:rPr>
          <w:rFonts w:cstheme="minorHAnsi"/>
        </w:rPr>
        <w:t>.</w:t>
      </w:r>
    </w:p>
    <w:p w14:paraId="2626EFF7" w14:textId="59A52ADD" w:rsidR="00A65EA1" w:rsidRPr="00A30C67" w:rsidRDefault="00D22775" w:rsidP="00A65EA1">
      <w:r w:rsidRPr="00A30C67">
        <w:rPr>
          <w:color w:val="000000" w:themeColor="text1"/>
        </w:rPr>
        <w:br/>
      </w:r>
      <w:r w:rsidR="00A65EA1" w:rsidRPr="00A30C67">
        <w:rPr>
          <w:color w:val="000000" w:themeColor="text1"/>
        </w:rPr>
        <w:t>A</w:t>
      </w:r>
      <w:r w:rsidR="00BE6C48" w:rsidRPr="00A30C67">
        <w:rPr>
          <w:color w:val="000000" w:themeColor="text1"/>
        </w:rPr>
        <w:t xml:space="preserve"> Pleasanton</w:t>
      </w:r>
      <w:r w:rsidR="00A65EA1" w:rsidRPr="00A30C67">
        <w:rPr>
          <w:color w:val="000000" w:themeColor="text1"/>
        </w:rPr>
        <w:t xml:space="preserve"> mother of a seven-year-old </w:t>
      </w:r>
      <w:r w:rsidR="0013232C" w:rsidRPr="00A30C67">
        <w:rPr>
          <w:color w:val="000000" w:themeColor="text1"/>
        </w:rPr>
        <w:t xml:space="preserve">who was behind in </w:t>
      </w:r>
      <w:proofErr w:type="gramStart"/>
      <w:r w:rsidRPr="00A30C67">
        <w:rPr>
          <w:color w:val="000000" w:themeColor="text1"/>
        </w:rPr>
        <w:t>rent</w:t>
      </w:r>
      <w:proofErr w:type="gramEnd"/>
      <w:r w:rsidR="0013232C" w:rsidRPr="00A30C67">
        <w:rPr>
          <w:color w:val="000000" w:themeColor="text1"/>
        </w:rPr>
        <w:t xml:space="preserve"> and utilities </w:t>
      </w:r>
      <w:r w:rsidR="00A65EA1" w:rsidRPr="00A30C67">
        <w:rPr>
          <w:color w:val="000000" w:themeColor="text1"/>
        </w:rPr>
        <w:t>called for her Housing Secure application</w:t>
      </w:r>
      <w:r w:rsidR="00BE6C48" w:rsidRPr="00A30C67">
        <w:rPr>
          <w:color w:val="000000" w:themeColor="text1"/>
        </w:rPr>
        <w:t xml:space="preserve"> status</w:t>
      </w:r>
      <w:r w:rsidR="00582787" w:rsidRPr="00A30C67">
        <w:rPr>
          <w:color w:val="000000" w:themeColor="text1"/>
        </w:rPr>
        <w:t>.</w:t>
      </w:r>
      <w:r w:rsidR="00BE6C48" w:rsidRPr="00A30C67">
        <w:rPr>
          <w:color w:val="000000" w:themeColor="text1"/>
        </w:rPr>
        <w:t xml:space="preserve"> It was</w:t>
      </w:r>
      <w:r w:rsidR="00A65EA1" w:rsidRPr="00A30C67">
        <w:rPr>
          <w:color w:val="000000" w:themeColor="text1"/>
        </w:rPr>
        <w:t xml:space="preserve"> completed in February </w:t>
      </w:r>
      <w:r w:rsidR="00582787" w:rsidRPr="00A30C67">
        <w:rPr>
          <w:color w:val="000000" w:themeColor="text1"/>
        </w:rPr>
        <w:t xml:space="preserve">and was </w:t>
      </w:r>
      <w:r w:rsidR="00A65EA1" w:rsidRPr="00A30C67">
        <w:rPr>
          <w:color w:val="000000" w:themeColor="text1"/>
        </w:rPr>
        <w:t xml:space="preserve">not selected for review yet. </w:t>
      </w:r>
      <w:r w:rsidR="00582787" w:rsidRPr="00A30C67">
        <w:rPr>
          <w:color w:val="000000" w:themeColor="text1"/>
        </w:rPr>
        <w:t>She</w:t>
      </w:r>
      <w:r w:rsidRPr="00A30C67">
        <w:rPr>
          <w:color w:val="000000" w:themeColor="text1"/>
        </w:rPr>
        <w:t xml:space="preserve"> </w:t>
      </w:r>
      <w:r w:rsidR="00C926FB" w:rsidRPr="00A30C67">
        <w:rPr>
          <w:color w:val="000000" w:themeColor="text1"/>
        </w:rPr>
        <w:t>was</w:t>
      </w:r>
      <w:r w:rsidR="00A65EA1" w:rsidRPr="00A30C67">
        <w:rPr>
          <w:color w:val="000000" w:themeColor="text1"/>
        </w:rPr>
        <w:t xml:space="preserve"> concerned her landlord </w:t>
      </w:r>
      <w:r w:rsidR="00FE1AB6" w:rsidRPr="00A30C67">
        <w:rPr>
          <w:color w:val="000000" w:themeColor="text1"/>
        </w:rPr>
        <w:t>would</w:t>
      </w:r>
      <w:r w:rsidR="00A65EA1" w:rsidRPr="00A30C67">
        <w:rPr>
          <w:color w:val="000000" w:themeColor="text1"/>
        </w:rPr>
        <w:t xml:space="preserve"> evict her and her young daughter. She </w:t>
      </w:r>
      <w:r w:rsidR="00C926FB" w:rsidRPr="00A30C67">
        <w:rPr>
          <w:color w:val="000000" w:themeColor="text1"/>
        </w:rPr>
        <w:t xml:space="preserve">was </w:t>
      </w:r>
      <w:r w:rsidR="00A65EA1" w:rsidRPr="00A30C67">
        <w:rPr>
          <w:color w:val="000000" w:themeColor="text1"/>
        </w:rPr>
        <w:t>also concerned</w:t>
      </w:r>
      <w:r w:rsidR="00FE1AB6" w:rsidRPr="00A30C67">
        <w:rPr>
          <w:color w:val="000000" w:themeColor="text1"/>
        </w:rPr>
        <w:t xml:space="preserve"> that</w:t>
      </w:r>
      <w:r w:rsidR="00A65EA1" w:rsidRPr="00A30C67">
        <w:rPr>
          <w:color w:val="000000" w:themeColor="text1"/>
        </w:rPr>
        <w:t xml:space="preserve"> her electric service </w:t>
      </w:r>
      <w:r w:rsidR="00560B27" w:rsidRPr="00A30C67">
        <w:rPr>
          <w:color w:val="000000" w:themeColor="text1"/>
        </w:rPr>
        <w:t xml:space="preserve">would </w:t>
      </w:r>
      <w:r w:rsidR="00A65EA1" w:rsidRPr="00A30C67">
        <w:rPr>
          <w:color w:val="000000" w:themeColor="text1"/>
        </w:rPr>
        <w:t>be turned off</w:t>
      </w:r>
      <w:r w:rsidR="00560B27" w:rsidRPr="00A30C67">
        <w:rPr>
          <w:color w:val="000000" w:themeColor="text1"/>
        </w:rPr>
        <w:t xml:space="preserve"> and </w:t>
      </w:r>
      <w:r w:rsidR="00FE1AB6" w:rsidRPr="00A30C67">
        <w:rPr>
          <w:color w:val="000000" w:themeColor="text1"/>
        </w:rPr>
        <w:t>felt un</w:t>
      </w:r>
      <w:r w:rsidR="00560B27" w:rsidRPr="00A30C67">
        <w:rPr>
          <w:color w:val="000000" w:themeColor="text1"/>
        </w:rPr>
        <w:t>prepared for a</w:t>
      </w:r>
      <w:r w:rsidR="00FE1AB6" w:rsidRPr="00A30C67">
        <w:rPr>
          <w:color w:val="000000" w:themeColor="text1"/>
        </w:rPr>
        <w:t xml:space="preserve"> PSPS lasting </w:t>
      </w:r>
      <w:r w:rsidR="00EC2FA6" w:rsidRPr="00A30C67">
        <w:rPr>
          <w:color w:val="000000" w:themeColor="text1"/>
        </w:rPr>
        <w:t>three days</w:t>
      </w:r>
      <w:r w:rsidR="00560B27" w:rsidRPr="00A30C67">
        <w:rPr>
          <w:color w:val="000000" w:themeColor="text1"/>
        </w:rPr>
        <w:t xml:space="preserve">. </w:t>
      </w:r>
      <w:r w:rsidR="00742951" w:rsidRPr="00A30C67">
        <w:rPr>
          <w:color w:val="000000" w:themeColor="text1"/>
        </w:rPr>
        <w:t>211 s</w:t>
      </w:r>
      <w:r w:rsidR="00560B27" w:rsidRPr="00A30C67">
        <w:rPr>
          <w:color w:val="000000" w:themeColor="text1"/>
        </w:rPr>
        <w:t xml:space="preserve">taff connected her with our Care Coordinator to help her prepare a safety plan. </w:t>
      </w:r>
      <w:r w:rsidR="00A65EA1" w:rsidRPr="00A30C67">
        <w:rPr>
          <w:color w:val="000000" w:themeColor="text1"/>
        </w:rPr>
        <w:t xml:space="preserve">To help </w:t>
      </w:r>
      <w:r w:rsidR="00EC2FA6" w:rsidRPr="00A30C67">
        <w:rPr>
          <w:color w:val="000000" w:themeColor="text1"/>
        </w:rPr>
        <w:t xml:space="preserve">with </w:t>
      </w:r>
      <w:r w:rsidR="00A65EA1" w:rsidRPr="00A30C67">
        <w:rPr>
          <w:color w:val="000000" w:themeColor="text1"/>
        </w:rPr>
        <w:t>bill</w:t>
      </w:r>
      <w:r w:rsidR="00EC2FA6" w:rsidRPr="00A30C67">
        <w:rPr>
          <w:color w:val="000000" w:themeColor="text1"/>
        </w:rPr>
        <w:t>s</w:t>
      </w:r>
      <w:r w:rsidR="00C926FB" w:rsidRPr="00A30C67">
        <w:rPr>
          <w:color w:val="000000" w:themeColor="text1"/>
        </w:rPr>
        <w:t>,</w:t>
      </w:r>
      <w:r w:rsidR="00A65EA1" w:rsidRPr="00A30C67">
        <w:rPr>
          <w:color w:val="000000" w:themeColor="text1"/>
        </w:rPr>
        <w:t xml:space="preserve"> </w:t>
      </w:r>
      <w:r w:rsidR="0013232C" w:rsidRPr="00A30C67">
        <w:rPr>
          <w:color w:val="000000" w:themeColor="text1"/>
        </w:rPr>
        <w:t>staff</w:t>
      </w:r>
      <w:r w:rsidRPr="00A30C67">
        <w:rPr>
          <w:color w:val="000000" w:themeColor="text1"/>
        </w:rPr>
        <w:t xml:space="preserve"> </w:t>
      </w:r>
      <w:r w:rsidR="00C926FB" w:rsidRPr="00A30C67">
        <w:rPr>
          <w:color w:val="000000" w:themeColor="text1"/>
        </w:rPr>
        <w:t xml:space="preserve">referred her to </w:t>
      </w:r>
      <w:r w:rsidR="00A65EA1" w:rsidRPr="00A30C67">
        <w:rPr>
          <w:color w:val="000000" w:themeColor="text1"/>
        </w:rPr>
        <w:t>Spectrum Community Services</w:t>
      </w:r>
      <w:r w:rsidR="00C926FB" w:rsidRPr="00A30C67">
        <w:rPr>
          <w:color w:val="000000" w:themeColor="text1"/>
        </w:rPr>
        <w:t xml:space="preserve"> Low Income Home Energy Assistance</w:t>
      </w:r>
      <w:r w:rsidR="00A65EA1" w:rsidRPr="00A30C67">
        <w:rPr>
          <w:color w:val="000000" w:themeColor="text1"/>
        </w:rPr>
        <w:t xml:space="preserve"> </w:t>
      </w:r>
      <w:r w:rsidRPr="00A30C67">
        <w:rPr>
          <w:color w:val="000000" w:themeColor="text1"/>
        </w:rPr>
        <w:t>Program</w:t>
      </w:r>
      <w:r w:rsidR="00EC2FA6" w:rsidRPr="00A30C67">
        <w:rPr>
          <w:color w:val="000000" w:themeColor="text1"/>
        </w:rPr>
        <w:t xml:space="preserve"> and </w:t>
      </w:r>
      <w:r w:rsidRPr="00A30C67">
        <w:rPr>
          <w:color w:val="000000" w:themeColor="text1"/>
        </w:rPr>
        <w:t>Alameda</w:t>
      </w:r>
      <w:r w:rsidR="00A65EA1" w:rsidRPr="00A30C67">
        <w:rPr>
          <w:color w:val="000000" w:themeColor="text1"/>
        </w:rPr>
        <w:t xml:space="preserve"> County Social Services </w:t>
      </w:r>
      <w:proofErr w:type="spellStart"/>
      <w:r w:rsidR="00A65EA1" w:rsidRPr="00A30C67">
        <w:rPr>
          <w:color w:val="000000" w:themeColor="text1"/>
        </w:rPr>
        <w:t>CalWorks</w:t>
      </w:r>
      <w:proofErr w:type="spellEnd"/>
      <w:r w:rsidR="00A65EA1" w:rsidRPr="00A30C67">
        <w:rPr>
          <w:color w:val="000000" w:themeColor="text1"/>
        </w:rPr>
        <w:t xml:space="preserve"> </w:t>
      </w:r>
      <w:r w:rsidR="00FE1AB6" w:rsidRPr="00A30C67">
        <w:rPr>
          <w:color w:val="000000" w:themeColor="text1"/>
        </w:rPr>
        <w:t>P</w:t>
      </w:r>
      <w:r w:rsidR="00A65EA1" w:rsidRPr="00A30C67">
        <w:rPr>
          <w:color w:val="000000" w:themeColor="text1"/>
        </w:rPr>
        <w:t>rogram. To help educate her on her rights as a tenant</w:t>
      </w:r>
      <w:r w:rsidR="00560B27" w:rsidRPr="00A30C67">
        <w:rPr>
          <w:color w:val="000000" w:themeColor="text1"/>
        </w:rPr>
        <w:t>,</w:t>
      </w:r>
      <w:r w:rsidR="00A65EA1" w:rsidRPr="00A30C67">
        <w:rPr>
          <w:color w:val="000000" w:themeColor="text1"/>
        </w:rPr>
        <w:t xml:space="preserve"> </w:t>
      </w:r>
      <w:r w:rsidR="00560B27" w:rsidRPr="00A30C67">
        <w:rPr>
          <w:color w:val="000000" w:themeColor="text1"/>
        </w:rPr>
        <w:t>staff referred</w:t>
      </w:r>
      <w:r w:rsidR="00A65EA1" w:rsidRPr="00A30C67">
        <w:rPr>
          <w:color w:val="000000" w:themeColor="text1"/>
        </w:rPr>
        <w:t xml:space="preserve"> her </w:t>
      </w:r>
      <w:r w:rsidRPr="00A30C67">
        <w:rPr>
          <w:color w:val="000000" w:themeColor="text1"/>
        </w:rPr>
        <w:t xml:space="preserve">to </w:t>
      </w:r>
      <w:r w:rsidR="00A65EA1" w:rsidRPr="00A30C67">
        <w:rPr>
          <w:color w:val="000000" w:themeColor="text1"/>
        </w:rPr>
        <w:t xml:space="preserve">Centro Legal De La Raza, Collective Legal </w:t>
      </w:r>
      <w:r w:rsidR="00BE6C48" w:rsidRPr="00A30C67">
        <w:rPr>
          <w:color w:val="000000" w:themeColor="text1"/>
        </w:rPr>
        <w:t>Services</w:t>
      </w:r>
      <w:r w:rsidR="00FE1AB6" w:rsidRPr="00A30C67">
        <w:rPr>
          <w:color w:val="000000" w:themeColor="text1"/>
        </w:rPr>
        <w:t>,</w:t>
      </w:r>
      <w:r w:rsidR="00BE6C48" w:rsidRPr="00A30C67">
        <w:rPr>
          <w:color w:val="000000" w:themeColor="text1"/>
        </w:rPr>
        <w:t xml:space="preserve"> and Bay Area </w:t>
      </w:r>
      <w:proofErr w:type="spellStart"/>
      <w:r w:rsidR="00BE6C48" w:rsidRPr="00A30C67">
        <w:rPr>
          <w:color w:val="000000" w:themeColor="text1"/>
        </w:rPr>
        <w:t>Legal’s</w:t>
      </w:r>
      <w:proofErr w:type="spellEnd"/>
      <w:r w:rsidR="00BE6C48" w:rsidRPr="00A30C67">
        <w:rPr>
          <w:color w:val="000000" w:themeColor="text1"/>
        </w:rPr>
        <w:t xml:space="preserve"> Housing Preservation Program.</w:t>
      </w:r>
      <w:r w:rsidR="00BE6C48" w:rsidRPr="00A30C67">
        <w:rPr>
          <w:color w:val="2F5496" w:themeColor="accent1" w:themeShade="BF"/>
        </w:rPr>
        <w:t xml:space="preserve"> </w:t>
      </w:r>
    </w:p>
    <w:p w14:paraId="111236E2" w14:textId="18A30C2B" w:rsidR="001D4A60" w:rsidRPr="00A30C67" w:rsidRDefault="002A0EAA" w:rsidP="001D4A60">
      <w:pPr>
        <w:spacing w:after="0"/>
        <w:rPr>
          <w:rFonts w:cstheme="minorHAnsi"/>
        </w:rPr>
      </w:pPr>
      <w:r w:rsidRPr="00A30C67">
        <w:rPr>
          <w:rFonts w:cstheme="minorHAnsi"/>
        </w:rPr>
        <w:t>A</w:t>
      </w:r>
      <w:r w:rsidR="00252765" w:rsidRPr="00A30C67">
        <w:rPr>
          <w:rFonts w:cstheme="minorHAnsi"/>
        </w:rPr>
        <w:t>n</w:t>
      </w:r>
      <w:r w:rsidR="00A57379" w:rsidRPr="00A30C67">
        <w:rPr>
          <w:rFonts w:cstheme="minorHAnsi"/>
        </w:rPr>
        <w:t xml:space="preserve"> Emeryville </w:t>
      </w:r>
      <w:r w:rsidR="00497AF1" w:rsidRPr="00A30C67">
        <w:rPr>
          <w:rFonts w:cstheme="minorHAnsi"/>
        </w:rPr>
        <w:t xml:space="preserve">man </w:t>
      </w:r>
      <w:r w:rsidR="00A57379" w:rsidRPr="00A30C67">
        <w:rPr>
          <w:rFonts w:cstheme="minorHAnsi"/>
        </w:rPr>
        <w:t xml:space="preserve">living with </w:t>
      </w:r>
      <w:r w:rsidRPr="00A30C67">
        <w:rPr>
          <w:rFonts w:cstheme="minorHAnsi"/>
        </w:rPr>
        <w:t>chronic medical health</w:t>
      </w:r>
      <w:r w:rsidR="008460DC" w:rsidRPr="00A30C67">
        <w:rPr>
          <w:rFonts w:cstheme="minorHAnsi"/>
        </w:rPr>
        <w:t xml:space="preserve"> symptoms called in </w:t>
      </w:r>
      <w:r w:rsidR="00A57379" w:rsidRPr="00A30C67">
        <w:rPr>
          <w:rFonts w:cstheme="minorHAnsi"/>
        </w:rPr>
        <w:t>crisis</w:t>
      </w:r>
      <w:r w:rsidR="008460DC" w:rsidRPr="00A30C67">
        <w:rPr>
          <w:rFonts w:cstheme="minorHAnsi"/>
        </w:rPr>
        <w:t xml:space="preserve">. He </w:t>
      </w:r>
      <w:r w:rsidR="00277FA8" w:rsidRPr="00A30C67">
        <w:rPr>
          <w:rFonts w:cstheme="minorHAnsi"/>
        </w:rPr>
        <w:t xml:space="preserve">said he </w:t>
      </w:r>
      <w:r w:rsidR="008460DC" w:rsidRPr="00A30C67">
        <w:rPr>
          <w:rFonts w:cstheme="minorHAnsi"/>
        </w:rPr>
        <w:t>recently lost his wife</w:t>
      </w:r>
      <w:r w:rsidR="003C0CAD" w:rsidRPr="00A30C67">
        <w:rPr>
          <w:rFonts w:cstheme="minorHAnsi"/>
        </w:rPr>
        <w:t>,</w:t>
      </w:r>
      <w:r w:rsidR="00277FA8" w:rsidRPr="00A30C67">
        <w:rPr>
          <w:rFonts w:cstheme="minorHAnsi"/>
        </w:rPr>
        <w:t xml:space="preserve"> </w:t>
      </w:r>
      <w:r w:rsidR="00964AF2" w:rsidRPr="00A30C67">
        <w:rPr>
          <w:rFonts w:cstheme="minorHAnsi"/>
        </w:rPr>
        <w:t xml:space="preserve">and </w:t>
      </w:r>
      <w:r w:rsidR="007B099F" w:rsidRPr="00A30C67">
        <w:rPr>
          <w:rFonts w:cstheme="minorHAnsi"/>
        </w:rPr>
        <w:t>without her income</w:t>
      </w:r>
      <w:r w:rsidR="004E1F06" w:rsidRPr="00A30C67">
        <w:rPr>
          <w:rFonts w:cstheme="minorHAnsi"/>
        </w:rPr>
        <w:t>,</w:t>
      </w:r>
      <w:r w:rsidR="007B099F" w:rsidRPr="00A30C67">
        <w:rPr>
          <w:rFonts w:cstheme="minorHAnsi"/>
        </w:rPr>
        <w:t xml:space="preserve"> he </w:t>
      </w:r>
      <w:r w:rsidR="00964AF2" w:rsidRPr="00A30C67">
        <w:rPr>
          <w:rFonts w:cstheme="minorHAnsi"/>
        </w:rPr>
        <w:t xml:space="preserve">could not </w:t>
      </w:r>
      <w:r w:rsidR="007B099F" w:rsidRPr="00A30C67">
        <w:rPr>
          <w:rFonts w:cstheme="minorHAnsi"/>
        </w:rPr>
        <w:t>keep up with rent</w:t>
      </w:r>
      <w:r w:rsidR="003C0CAD" w:rsidRPr="00A30C67">
        <w:rPr>
          <w:rFonts w:cstheme="minorHAnsi"/>
        </w:rPr>
        <w:t>.</w:t>
      </w:r>
      <w:r w:rsidR="00DA0C90" w:rsidRPr="00A30C67">
        <w:rPr>
          <w:rFonts w:cstheme="minorHAnsi"/>
        </w:rPr>
        <w:t xml:space="preserve"> </w:t>
      </w:r>
      <w:r w:rsidR="00E369B5" w:rsidRPr="00A30C67">
        <w:rPr>
          <w:rFonts w:cstheme="minorHAnsi"/>
        </w:rPr>
        <w:t>When asked if he need</w:t>
      </w:r>
      <w:r w:rsidR="00A57379" w:rsidRPr="00A30C67">
        <w:rPr>
          <w:rFonts w:cstheme="minorHAnsi"/>
        </w:rPr>
        <w:t>ed</w:t>
      </w:r>
      <w:r w:rsidR="00E369B5" w:rsidRPr="00A30C67">
        <w:rPr>
          <w:rFonts w:cstheme="minorHAnsi"/>
        </w:rPr>
        <w:t xml:space="preserve"> food </w:t>
      </w:r>
      <w:r w:rsidR="00086170" w:rsidRPr="00A30C67">
        <w:rPr>
          <w:rFonts w:cstheme="minorHAnsi"/>
        </w:rPr>
        <w:t>assistance</w:t>
      </w:r>
      <w:r w:rsidR="00A57379" w:rsidRPr="00A30C67">
        <w:rPr>
          <w:rFonts w:cstheme="minorHAnsi"/>
        </w:rPr>
        <w:t>,</w:t>
      </w:r>
      <w:r w:rsidR="00086170" w:rsidRPr="00A30C67">
        <w:rPr>
          <w:rFonts w:cstheme="minorHAnsi"/>
        </w:rPr>
        <w:t xml:space="preserve"> he</w:t>
      </w:r>
      <w:r w:rsidR="00A57379" w:rsidRPr="00A30C67">
        <w:rPr>
          <w:rFonts w:cstheme="minorHAnsi"/>
        </w:rPr>
        <w:t xml:space="preserve"> said he</w:t>
      </w:r>
      <w:r w:rsidR="00086170" w:rsidRPr="00A30C67">
        <w:rPr>
          <w:rFonts w:cstheme="minorHAnsi"/>
        </w:rPr>
        <w:t xml:space="preserve"> receives </w:t>
      </w:r>
      <w:r w:rsidR="00E369B5" w:rsidRPr="00A30C67">
        <w:rPr>
          <w:rFonts w:cstheme="minorHAnsi"/>
        </w:rPr>
        <w:t>Cal-Fresh.</w:t>
      </w:r>
      <w:r w:rsidR="00086170" w:rsidRPr="00A30C67">
        <w:rPr>
          <w:rFonts w:cstheme="minorHAnsi"/>
        </w:rPr>
        <w:t xml:space="preserve"> Shelter opportunities </w:t>
      </w:r>
      <w:r w:rsidR="007A4983" w:rsidRPr="00A30C67">
        <w:rPr>
          <w:rFonts w:cstheme="minorHAnsi"/>
        </w:rPr>
        <w:t>provided include</w:t>
      </w:r>
      <w:r w:rsidR="00CB46E8" w:rsidRPr="00A30C67">
        <w:rPr>
          <w:rFonts w:cstheme="minorHAnsi"/>
        </w:rPr>
        <w:t>d</w:t>
      </w:r>
      <w:r w:rsidR="007A4983" w:rsidRPr="00A30C67">
        <w:rPr>
          <w:rFonts w:cstheme="minorHAnsi"/>
        </w:rPr>
        <w:t xml:space="preserve"> </w:t>
      </w:r>
      <w:r w:rsidR="0097111F" w:rsidRPr="00A30C67">
        <w:rPr>
          <w:rFonts w:cstheme="minorHAnsi"/>
        </w:rPr>
        <w:t>East Oakland Communit</w:t>
      </w:r>
      <w:r w:rsidR="00420FEE" w:rsidRPr="00A30C67">
        <w:rPr>
          <w:rFonts w:cstheme="minorHAnsi"/>
        </w:rPr>
        <w:t>y</w:t>
      </w:r>
      <w:r w:rsidR="00CB46E8" w:rsidRPr="00A30C67">
        <w:rPr>
          <w:rFonts w:cstheme="minorHAnsi"/>
        </w:rPr>
        <w:t xml:space="preserve"> Project</w:t>
      </w:r>
      <w:r w:rsidR="00420FEE" w:rsidRPr="00A30C67">
        <w:rPr>
          <w:rFonts w:cstheme="minorHAnsi"/>
        </w:rPr>
        <w:t xml:space="preserve">s Crossroads </w:t>
      </w:r>
      <w:r w:rsidR="00CB46E8" w:rsidRPr="00A30C67">
        <w:rPr>
          <w:rFonts w:cstheme="minorHAnsi"/>
        </w:rPr>
        <w:t xml:space="preserve">Emergency </w:t>
      </w:r>
      <w:r w:rsidR="00420FEE" w:rsidRPr="00A30C67">
        <w:rPr>
          <w:rFonts w:cstheme="minorHAnsi"/>
        </w:rPr>
        <w:t xml:space="preserve">Shelter, </w:t>
      </w:r>
      <w:r w:rsidR="002A4E13" w:rsidRPr="00A30C67">
        <w:rPr>
          <w:rFonts w:cstheme="minorHAnsi"/>
        </w:rPr>
        <w:t xml:space="preserve">Society of St. </w:t>
      </w:r>
      <w:r w:rsidR="00807605" w:rsidRPr="00A30C67">
        <w:rPr>
          <w:rFonts w:cstheme="minorHAnsi"/>
        </w:rPr>
        <w:t xml:space="preserve">Vincent’s North County Shelter, </w:t>
      </w:r>
      <w:r w:rsidR="003D2559" w:rsidRPr="00A30C67">
        <w:rPr>
          <w:rFonts w:cstheme="minorHAnsi"/>
        </w:rPr>
        <w:t xml:space="preserve">First Presbyterian Church of Hayward </w:t>
      </w:r>
      <w:r w:rsidR="006B736C" w:rsidRPr="00A30C67">
        <w:rPr>
          <w:rFonts w:cstheme="minorHAnsi"/>
        </w:rPr>
        <w:t xml:space="preserve">Shelter, Bay Area Rescue </w:t>
      </w:r>
      <w:r w:rsidR="00DC095C" w:rsidRPr="00A30C67">
        <w:rPr>
          <w:rFonts w:cstheme="minorHAnsi"/>
        </w:rPr>
        <w:t xml:space="preserve">Missions Short-term </w:t>
      </w:r>
      <w:r w:rsidR="00056CC6" w:rsidRPr="00A30C67">
        <w:rPr>
          <w:rFonts w:cstheme="minorHAnsi"/>
        </w:rPr>
        <w:t xml:space="preserve">Emergency Men’s </w:t>
      </w:r>
      <w:r w:rsidR="00AB7654" w:rsidRPr="00A30C67">
        <w:rPr>
          <w:rFonts w:cstheme="minorHAnsi"/>
        </w:rPr>
        <w:t>S</w:t>
      </w:r>
      <w:r w:rsidR="00056CC6" w:rsidRPr="00A30C67">
        <w:rPr>
          <w:rFonts w:cstheme="minorHAnsi"/>
        </w:rPr>
        <w:t>helter</w:t>
      </w:r>
      <w:r w:rsidR="0007323C" w:rsidRPr="00A30C67">
        <w:rPr>
          <w:rFonts w:cstheme="minorHAnsi"/>
        </w:rPr>
        <w:t>, and Berkeley’s YMCA Y Residence.</w:t>
      </w:r>
      <w:r w:rsidR="00441A6E" w:rsidRPr="00A30C67">
        <w:rPr>
          <w:rFonts w:cstheme="minorHAnsi"/>
        </w:rPr>
        <w:t xml:space="preserve"> He was screened for Kick-it California. </w:t>
      </w:r>
      <w:r w:rsidR="00CB46E8" w:rsidRPr="00A30C67">
        <w:rPr>
          <w:rFonts w:cstheme="minorHAnsi"/>
        </w:rPr>
        <w:t>He</w:t>
      </w:r>
      <w:r w:rsidR="008E0024" w:rsidRPr="00A30C67">
        <w:rPr>
          <w:rFonts w:cstheme="minorHAnsi"/>
        </w:rPr>
        <w:t xml:space="preserve"> </w:t>
      </w:r>
      <w:r w:rsidR="00D717E5" w:rsidRPr="00A30C67">
        <w:rPr>
          <w:rFonts w:cstheme="minorHAnsi"/>
        </w:rPr>
        <w:t>declined screening for PSPS</w:t>
      </w:r>
      <w:r w:rsidR="00CB46E8" w:rsidRPr="00A30C67">
        <w:rPr>
          <w:rFonts w:cstheme="minorHAnsi"/>
        </w:rPr>
        <w:t>.</w:t>
      </w:r>
    </w:p>
    <w:p w14:paraId="333DE353" w14:textId="77777777" w:rsidR="00CF3482" w:rsidRPr="00A30C67" w:rsidRDefault="00CF3482" w:rsidP="001D4A60">
      <w:pPr>
        <w:spacing w:after="0"/>
        <w:rPr>
          <w:rFonts w:cstheme="minorHAnsi"/>
        </w:rPr>
      </w:pPr>
    </w:p>
    <w:p w14:paraId="7DFC1B38" w14:textId="6804E232" w:rsidR="00CF3482" w:rsidRPr="00A30C67" w:rsidRDefault="005F68F3" w:rsidP="001D4A60">
      <w:pPr>
        <w:spacing w:after="0"/>
        <w:rPr>
          <w:rFonts w:cstheme="minorHAnsi"/>
          <w:color w:val="000000" w:themeColor="text1"/>
        </w:rPr>
      </w:pPr>
      <w:r w:rsidRPr="00A30C67">
        <w:rPr>
          <w:rFonts w:cstheme="minorHAnsi"/>
          <w:color w:val="000000" w:themeColor="text1"/>
        </w:rPr>
        <w:t xml:space="preserve">A </w:t>
      </w:r>
      <w:r w:rsidR="00B164D5">
        <w:rPr>
          <w:rFonts w:cstheme="minorHAnsi"/>
          <w:color w:val="000000" w:themeColor="text1"/>
        </w:rPr>
        <w:t>woman</w:t>
      </w:r>
      <w:r w:rsidR="00BC3F7E" w:rsidRPr="00A30C67">
        <w:rPr>
          <w:rFonts w:cstheme="minorHAnsi"/>
          <w:color w:val="000000" w:themeColor="text1"/>
        </w:rPr>
        <w:t xml:space="preserve"> living</w:t>
      </w:r>
      <w:r w:rsidR="009B22F5">
        <w:rPr>
          <w:rFonts w:cstheme="minorHAnsi"/>
          <w:color w:val="000000" w:themeColor="text1"/>
        </w:rPr>
        <w:t xml:space="preserve"> in Oakland</w:t>
      </w:r>
      <w:r w:rsidR="00BC3F7E" w:rsidRPr="00A30C67">
        <w:rPr>
          <w:rFonts w:cstheme="minorHAnsi"/>
          <w:color w:val="000000" w:themeColor="text1"/>
        </w:rPr>
        <w:t xml:space="preserve"> with developmental challenge</w:t>
      </w:r>
      <w:r w:rsidR="005E0C94" w:rsidRPr="00A30C67">
        <w:rPr>
          <w:rFonts w:cstheme="minorHAnsi"/>
          <w:color w:val="000000" w:themeColor="text1"/>
        </w:rPr>
        <w:t>s</w:t>
      </w:r>
      <w:r w:rsidR="00BC3F7E" w:rsidRPr="00A30C67">
        <w:rPr>
          <w:rFonts w:cstheme="minorHAnsi"/>
          <w:color w:val="000000" w:themeColor="text1"/>
        </w:rPr>
        <w:t xml:space="preserve"> </w:t>
      </w:r>
      <w:r w:rsidRPr="00A30C67">
        <w:rPr>
          <w:rFonts w:cstheme="minorHAnsi"/>
          <w:color w:val="000000" w:themeColor="text1"/>
        </w:rPr>
        <w:t xml:space="preserve">called </w:t>
      </w:r>
      <w:r w:rsidR="007351DC" w:rsidRPr="00A30C67">
        <w:rPr>
          <w:rFonts w:cstheme="minorHAnsi"/>
          <w:color w:val="000000" w:themeColor="text1"/>
        </w:rPr>
        <w:t xml:space="preserve">asking for the suicide hotline phone number. She </w:t>
      </w:r>
      <w:r w:rsidR="00953D88" w:rsidRPr="00A30C67">
        <w:rPr>
          <w:rFonts w:cstheme="minorHAnsi"/>
          <w:color w:val="000000" w:themeColor="text1"/>
        </w:rPr>
        <w:t xml:space="preserve">could not </w:t>
      </w:r>
      <w:r w:rsidR="007B2F33" w:rsidRPr="00A30C67">
        <w:rPr>
          <w:rFonts w:cstheme="minorHAnsi"/>
          <w:color w:val="000000" w:themeColor="text1"/>
        </w:rPr>
        <w:t>pay her rent</w:t>
      </w:r>
      <w:r w:rsidR="00953D88" w:rsidRPr="00A30C67">
        <w:rPr>
          <w:rFonts w:cstheme="minorHAnsi"/>
          <w:color w:val="000000" w:themeColor="text1"/>
        </w:rPr>
        <w:t>,</w:t>
      </w:r>
      <w:r w:rsidR="007B2F33" w:rsidRPr="00A30C67">
        <w:rPr>
          <w:rFonts w:cstheme="minorHAnsi"/>
          <w:color w:val="000000" w:themeColor="text1"/>
        </w:rPr>
        <w:t xml:space="preserve"> </w:t>
      </w:r>
      <w:r w:rsidR="00953D88" w:rsidRPr="00A30C67">
        <w:rPr>
          <w:rFonts w:cstheme="minorHAnsi"/>
          <w:color w:val="000000" w:themeColor="text1"/>
        </w:rPr>
        <w:t>was</w:t>
      </w:r>
      <w:r w:rsidR="00BD6519" w:rsidRPr="00A30C67">
        <w:rPr>
          <w:rFonts w:cstheme="minorHAnsi"/>
          <w:color w:val="000000" w:themeColor="text1"/>
        </w:rPr>
        <w:t xml:space="preserve"> behind paying her utilities</w:t>
      </w:r>
      <w:r w:rsidR="00953D88" w:rsidRPr="00A30C67">
        <w:rPr>
          <w:rFonts w:cstheme="minorHAnsi"/>
          <w:color w:val="000000" w:themeColor="text1"/>
        </w:rPr>
        <w:t xml:space="preserve">, </w:t>
      </w:r>
      <w:r w:rsidR="00497AF1" w:rsidRPr="00A30C67">
        <w:rPr>
          <w:rFonts w:cstheme="minorHAnsi"/>
          <w:color w:val="000000" w:themeColor="text1"/>
        </w:rPr>
        <w:t xml:space="preserve">and couldn’t </w:t>
      </w:r>
      <w:r w:rsidR="00953D88" w:rsidRPr="00A30C67">
        <w:rPr>
          <w:rFonts w:cstheme="minorHAnsi"/>
          <w:color w:val="000000" w:themeColor="text1"/>
        </w:rPr>
        <w:t>afford to keep her beloved pet</w:t>
      </w:r>
      <w:r w:rsidR="00C51813" w:rsidRPr="00A30C67">
        <w:rPr>
          <w:rFonts w:cstheme="minorHAnsi"/>
          <w:color w:val="000000" w:themeColor="text1"/>
        </w:rPr>
        <w:t>.</w:t>
      </w:r>
      <w:r w:rsidR="008439F5" w:rsidRPr="00A30C67">
        <w:rPr>
          <w:rFonts w:cstheme="minorHAnsi"/>
          <w:color w:val="000000" w:themeColor="text1"/>
        </w:rPr>
        <w:t xml:space="preserve"> </w:t>
      </w:r>
      <w:r w:rsidR="00DA0C90" w:rsidRPr="00A30C67">
        <w:rPr>
          <w:rFonts w:cstheme="minorHAnsi"/>
          <w:color w:val="000000" w:themeColor="text1"/>
        </w:rPr>
        <w:t>Her landlord</w:t>
      </w:r>
      <w:r w:rsidR="008439F5" w:rsidRPr="00A30C67">
        <w:rPr>
          <w:rFonts w:cstheme="minorHAnsi"/>
          <w:color w:val="000000" w:themeColor="text1"/>
        </w:rPr>
        <w:t xml:space="preserve"> </w:t>
      </w:r>
      <w:r w:rsidR="008E0024" w:rsidRPr="00A30C67">
        <w:rPr>
          <w:rFonts w:cstheme="minorHAnsi"/>
          <w:color w:val="000000" w:themeColor="text1"/>
        </w:rPr>
        <w:t>was</w:t>
      </w:r>
      <w:r w:rsidR="008439F5" w:rsidRPr="00A30C67">
        <w:rPr>
          <w:rFonts w:cstheme="minorHAnsi"/>
          <w:color w:val="000000" w:themeColor="text1"/>
        </w:rPr>
        <w:t xml:space="preserve"> </w:t>
      </w:r>
      <w:r w:rsidR="008E0024" w:rsidRPr="00A30C67">
        <w:rPr>
          <w:rFonts w:cstheme="minorHAnsi"/>
          <w:color w:val="000000" w:themeColor="text1"/>
        </w:rPr>
        <w:t xml:space="preserve">also </w:t>
      </w:r>
      <w:r w:rsidR="008439F5" w:rsidRPr="00A30C67">
        <w:rPr>
          <w:rFonts w:cstheme="minorHAnsi"/>
          <w:color w:val="000000" w:themeColor="text1"/>
        </w:rPr>
        <w:t xml:space="preserve">refusing to </w:t>
      </w:r>
      <w:r w:rsidR="00711FE5" w:rsidRPr="00A30C67">
        <w:rPr>
          <w:rFonts w:cstheme="minorHAnsi"/>
          <w:color w:val="000000" w:themeColor="text1"/>
        </w:rPr>
        <w:t>make repairs</w:t>
      </w:r>
      <w:r w:rsidR="008E0024" w:rsidRPr="00A30C67">
        <w:rPr>
          <w:rFonts w:cstheme="minorHAnsi"/>
          <w:color w:val="000000" w:themeColor="text1"/>
        </w:rPr>
        <w:t xml:space="preserve"> </w:t>
      </w:r>
      <w:r w:rsidR="00DA0C90" w:rsidRPr="00A30C67">
        <w:rPr>
          <w:rFonts w:cstheme="minorHAnsi"/>
          <w:color w:val="000000" w:themeColor="text1"/>
        </w:rPr>
        <w:t>to</w:t>
      </w:r>
      <w:r w:rsidR="008E0024" w:rsidRPr="00A30C67">
        <w:rPr>
          <w:rFonts w:cstheme="minorHAnsi"/>
          <w:color w:val="000000" w:themeColor="text1"/>
        </w:rPr>
        <w:t xml:space="preserve"> her apartment,</w:t>
      </w:r>
      <w:r w:rsidR="00C93C9F" w:rsidRPr="00A30C67">
        <w:rPr>
          <w:rFonts w:cstheme="minorHAnsi"/>
          <w:color w:val="000000" w:themeColor="text1"/>
        </w:rPr>
        <w:t xml:space="preserve"> and </w:t>
      </w:r>
      <w:r w:rsidR="00DA0C90" w:rsidRPr="00A30C67">
        <w:rPr>
          <w:rFonts w:cstheme="minorHAnsi"/>
          <w:color w:val="000000" w:themeColor="text1"/>
        </w:rPr>
        <w:t>it was</w:t>
      </w:r>
      <w:r w:rsidR="00C93C9F" w:rsidRPr="00A30C67">
        <w:rPr>
          <w:rFonts w:cstheme="minorHAnsi"/>
          <w:color w:val="000000" w:themeColor="text1"/>
        </w:rPr>
        <w:t xml:space="preserve"> uninhabitable</w:t>
      </w:r>
      <w:r w:rsidR="00711FE5" w:rsidRPr="00A30C67">
        <w:rPr>
          <w:rFonts w:cstheme="minorHAnsi"/>
          <w:color w:val="000000" w:themeColor="text1"/>
        </w:rPr>
        <w:t>.</w:t>
      </w:r>
      <w:r w:rsidR="00B164D5">
        <w:rPr>
          <w:rFonts w:cstheme="minorHAnsi"/>
          <w:color w:val="000000" w:themeColor="text1"/>
        </w:rPr>
        <w:t xml:space="preserve"> </w:t>
      </w:r>
      <w:r w:rsidR="005A1463" w:rsidRPr="00A30C67">
        <w:rPr>
          <w:rFonts w:cstheme="minorHAnsi"/>
          <w:color w:val="000000" w:themeColor="text1"/>
        </w:rPr>
        <w:t xml:space="preserve">The stress of </w:t>
      </w:r>
      <w:r w:rsidR="00BC3F7E" w:rsidRPr="00A30C67">
        <w:rPr>
          <w:rFonts w:cstheme="minorHAnsi"/>
          <w:color w:val="000000" w:themeColor="text1"/>
        </w:rPr>
        <w:t>potentially experiencing homelessness was</w:t>
      </w:r>
      <w:r w:rsidR="005A1463" w:rsidRPr="00A30C67">
        <w:rPr>
          <w:rFonts w:cstheme="minorHAnsi"/>
          <w:color w:val="000000" w:themeColor="text1"/>
        </w:rPr>
        <w:t xml:space="preserve"> </w:t>
      </w:r>
      <w:r w:rsidR="00CD397F" w:rsidRPr="00A30C67">
        <w:rPr>
          <w:rFonts w:cstheme="minorHAnsi"/>
          <w:color w:val="000000" w:themeColor="text1"/>
        </w:rPr>
        <w:t>too much</w:t>
      </w:r>
      <w:r w:rsidR="00DA0C90" w:rsidRPr="00A30C67">
        <w:rPr>
          <w:rFonts w:cstheme="minorHAnsi"/>
          <w:color w:val="000000" w:themeColor="text1"/>
        </w:rPr>
        <w:t>,</w:t>
      </w:r>
      <w:r w:rsidR="00BD6519" w:rsidRPr="00A30C67">
        <w:rPr>
          <w:rFonts w:cstheme="minorHAnsi"/>
          <w:color w:val="000000" w:themeColor="text1"/>
        </w:rPr>
        <w:t xml:space="preserve"> and she fe</w:t>
      </w:r>
      <w:r w:rsidR="00BC3F7E" w:rsidRPr="00A30C67">
        <w:rPr>
          <w:rFonts w:cstheme="minorHAnsi"/>
          <w:color w:val="000000" w:themeColor="text1"/>
        </w:rPr>
        <w:t>lt</w:t>
      </w:r>
      <w:r w:rsidR="00BD6519" w:rsidRPr="00A30C67">
        <w:rPr>
          <w:rFonts w:cstheme="minorHAnsi"/>
          <w:color w:val="000000" w:themeColor="text1"/>
        </w:rPr>
        <w:t xml:space="preserve"> </w:t>
      </w:r>
      <w:r w:rsidR="003601B0" w:rsidRPr="00A30C67">
        <w:rPr>
          <w:rFonts w:cstheme="minorHAnsi"/>
          <w:color w:val="000000" w:themeColor="text1"/>
        </w:rPr>
        <w:t>in crisis.</w:t>
      </w:r>
      <w:r w:rsidR="00BC3F7E" w:rsidRPr="00A30C67">
        <w:rPr>
          <w:rFonts w:cstheme="minorHAnsi"/>
          <w:color w:val="000000" w:themeColor="text1"/>
        </w:rPr>
        <w:t xml:space="preserve"> </w:t>
      </w:r>
      <w:r w:rsidR="00497AF1" w:rsidRPr="00A30C67">
        <w:rPr>
          <w:rFonts w:cstheme="minorHAnsi"/>
          <w:color w:val="000000" w:themeColor="text1"/>
        </w:rPr>
        <w:t>Staff provided t</w:t>
      </w:r>
      <w:r w:rsidR="00BC3F7E" w:rsidRPr="00A30C67">
        <w:rPr>
          <w:rFonts w:cstheme="minorHAnsi"/>
          <w:color w:val="000000" w:themeColor="text1"/>
        </w:rPr>
        <w:t>he</w:t>
      </w:r>
      <w:r w:rsidR="00711FE5" w:rsidRPr="00A30C67">
        <w:rPr>
          <w:rFonts w:cstheme="minorHAnsi"/>
          <w:color w:val="000000" w:themeColor="text1"/>
        </w:rPr>
        <w:t xml:space="preserve"> </w:t>
      </w:r>
      <w:r w:rsidR="007141CF" w:rsidRPr="00A30C67">
        <w:rPr>
          <w:rFonts w:cstheme="minorHAnsi"/>
          <w:color w:val="000000" w:themeColor="text1"/>
        </w:rPr>
        <w:t>988</w:t>
      </w:r>
      <w:r w:rsidR="00D32464" w:rsidRPr="00A30C67">
        <w:rPr>
          <w:rFonts w:cstheme="minorHAnsi"/>
          <w:color w:val="000000" w:themeColor="text1"/>
        </w:rPr>
        <w:t xml:space="preserve"> Suicide and Crisis Line</w:t>
      </w:r>
      <w:r w:rsidR="00522505" w:rsidRPr="00A30C67">
        <w:rPr>
          <w:rFonts w:cstheme="minorHAnsi"/>
          <w:color w:val="000000" w:themeColor="text1"/>
        </w:rPr>
        <w:t xml:space="preserve">. </w:t>
      </w:r>
      <w:r w:rsidR="005958ED" w:rsidRPr="00A30C67">
        <w:rPr>
          <w:rFonts w:cstheme="minorHAnsi"/>
          <w:color w:val="000000" w:themeColor="text1"/>
        </w:rPr>
        <w:t>Roots Community Health Center</w:t>
      </w:r>
      <w:r w:rsidR="0086658B" w:rsidRPr="00A30C67">
        <w:rPr>
          <w:rFonts w:cstheme="minorHAnsi"/>
          <w:color w:val="000000" w:themeColor="text1"/>
        </w:rPr>
        <w:t xml:space="preserve"> was given for mental health support groups</w:t>
      </w:r>
      <w:r w:rsidR="00497AF1" w:rsidRPr="00A30C67">
        <w:rPr>
          <w:rFonts w:cstheme="minorHAnsi"/>
          <w:color w:val="000000" w:themeColor="text1"/>
        </w:rPr>
        <w:t xml:space="preserve"> and t</w:t>
      </w:r>
      <w:r w:rsidR="00986362" w:rsidRPr="00A30C67">
        <w:rPr>
          <w:rFonts w:cstheme="minorHAnsi"/>
          <w:color w:val="000000" w:themeColor="text1"/>
        </w:rPr>
        <w:t>he City of Oakland</w:t>
      </w:r>
      <w:r w:rsidR="00082974" w:rsidRPr="00A30C67">
        <w:rPr>
          <w:rFonts w:cstheme="minorHAnsi"/>
          <w:color w:val="000000" w:themeColor="text1"/>
        </w:rPr>
        <w:t xml:space="preserve"> Building Inspection Services </w:t>
      </w:r>
      <w:r w:rsidR="00B80176" w:rsidRPr="00A30C67">
        <w:rPr>
          <w:rFonts w:cstheme="minorHAnsi"/>
          <w:color w:val="000000" w:themeColor="text1"/>
        </w:rPr>
        <w:t xml:space="preserve">was provided for help with </w:t>
      </w:r>
      <w:r w:rsidR="00F43414" w:rsidRPr="00A30C67">
        <w:rPr>
          <w:rFonts w:cstheme="minorHAnsi"/>
          <w:color w:val="000000" w:themeColor="text1"/>
        </w:rPr>
        <w:t xml:space="preserve">safety concerns. </w:t>
      </w:r>
      <w:r w:rsidR="00ED4F36" w:rsidRPr="00A30C67">
        <w:rPr>
          <w:rFonts w:cstheme="minorHAnsi"/>
          <w:color w:val="000000" w:themeColor="text1"/>
        </w:rPr>
        <w:t>To help her understand her</w:t>
      </w:r>
      <w:r w:rsidR="001F1EC5" w:rsidRPr="00A30C67">
        <w:rPr>
          <w:rFonts w:cstheme="minorHAnsi"/>
          <w:color w:val="000000" w:themeColor="text1"/>
        </w:rPr>
        <w:t xml:space="preserve"> </w:t>
      </w:r>
      <w:r w:rsidR="00817C47" w:rsidRPr="00A30C67">
        <w:rPr>
          <w:rFonts w:cstheme="minorHAnsi"/>
          <w:color w:val="000000" w:themeColor="text1"/>
        </w:rPr>
        <w:t>rights as a tenant</w:t>
      </w:r>
      <w:r w:rsidR="008E0024" w:rsidRPr="00A30C67">
        <w:rPr>
          <w:rFonts w:cstheme="minorHAnsi"/>
          <w:color w:val="000000" w:themeColor="text1"/>
        </w:rPr>
        <w:t>,</w:t>
      </w:r>
      <w:r w:rsidR="00355477" w:rsidRPr="00A30C67">
        <w:rPr>
          <w:rFonts w:cstheme="minorHAnsi"/>
          <w:color w:val="000000" w:themeColor="text1"/>
        </w:rPr>
        <w:t xml:space="preserve"> </w:t>
      </w:r>
      <w:r w:rsidR="005E0C94" w:rsidRPr="00A30C67">
        <w:rPr>
          <w:rFonts w:cstheme="minorHAnsi"/>
          <w:color w:val="000000" w:themeColor="text1"/>
        </w:rPr>
        <w:t xml:space="preserve">staff </w:t>
      </w:r>
      <w:r w:rsidR="00DA0C90" w:rsidRPr="00A30C67">
        <w:rPr>
          <w:rFonts w:cstheme="minorHAnsi"/>
          <w:color w:val="000000" w:themeColor="text1"/>
        </w:rPr>
        <w:t xml:space="preserve">provided </w:t>
      </w:r>
      <w:r w:rsidR="00B53397" w:rsidRPr="00A30C67">
        <w:rPr>
          <w:rFonts w:cstheme="minorHAnsi"/>
          <w:color w:val="000000" w:themeColor="text1"/>
        </w:rPr>
        <w:t xml:space="preserve">Centro </w:t>
      </w:r>
      <w:r w:rsidR="008E0024" w:rsidRPr="00A30C67">
        <w:rPr>
          <w:rFonts w:cstheme="minorHAnsi"/>
          <w:color w:val="000000" w:themeColor="text1"/>
        </w:rPr>
        <w:t>d</w:t>
      </w:r>
      <w:r w:rsidR="0096385A" w:rsidRPr="00A30C67">
        <w:rPr>
          <w:rFonts w:cstheme="minorHAnsi"/>
          <w:color w:val="000000" w:themeColor="text1"/>
        </w:rPr>
        <w:t xml:space="preserve">e </w:t>
      </w:r>
      <w:proofErr w:type="spellStart"/>
      <w:r w:rsidR="0096385A" w:rsidRPr="00A30C67">
        <w:rPr>
          <w:rFonts w:cstheme="minorHAnsi"/>
          <w:color w:val="000000" w:themeColor="text1"/>
        </w:rPr>
        <w:t>Servicios</w:t>
      </w:r>
      <w:proofErr w:type="spellEnd"/>
      <w:r w:rsidR="00F41FD7" w:rsidRPr="00A30C67">
        <w:rPr>
          <w:rFonts w:cstheme="minorHAnsi"/>
          <w:color w:val="000000" w:themeColor="text1"/>
        </w:rPr>
        <w:t>, East Bay Community Law Center, and Collective Legal Services</w:t>
      </w:r>
      <w:r w:rsidR="00817C47" w:rsidRPr="00A30C67">
        <w:rPr>
          <w:rFonts w:cstheme="minorHAnsi"/>
          <w:color w:val="000000" w:themeColor="text1"/>
        </w:rPr>
        <w:t xml:space="preserve">. </w:t>
      </w:r>
      <w:r w:rsidR="005E0C94" w:rsidRPr="00A30C67">
        <w:rPr>
          <w:rFonts w:cstheme="minorHAnsi"/>
          <w:color w:val="000000" w:themeColor="text1"/>
        </w:rPr>
        <w:t xml:space="preserve">Staff </w:t>
      </w:r>
      <w:r w:rsidR="00973628" w:rsidRPr="00A30C67">
        <w:rPr>
          <w:rFonts w:cstheme="minorHAnsi"/>
          <w:color w:val="000000" w:themeColor="text1"/>
        </w:rPr>
        <w:t>also connected her with Community Resources for Independent Living</w:t>
      </w:r>
      <w:r w:rsidR="00DA0C90" w:rsidRPr="00A30C67">
        <w:rPr>
          <w:rFonts w:cstheme="minorHAnsi"/>
          <w:color w:val="000000" w:themeColor="text1"/>
        </w:rPr>
        <w:t xml:space="preserve"> </w:t>
      </w:r>
      <w:r w:rsidR="00973628" w:rsidRPr="00A30C67">
        <w:rPr>
          <w:rFonts w:cstheme="minorHAnsi"/>
          <w:color w:val="000000" w:themeColor="text1"/>
        </w:rPr>
        <w:t xml:space="preserve">to help her </w:t>
      </w:r>
      <w:r w:rsidR="00631DE6" w:rsidRPr="00A30C67">
        <w:rPr>
          <w:rFonts w:cstheme="minorHAnsi"/>
          <w:color w:val="000000" w:themeColor="text1"/>
        </w:rPr>
        <w:t xml:space="preserve">complete </w:t>
      </w:r>
      <w:r w:rsidR="00DE2A25" w:rsidRPr="00A30C67">
        <w:rPr>
          <w:rFonts w:cstheme="minorHAnsi"/>
          <w:color w:val="000000" w:themeColor="text1"/>
        </w:rPr>
        <w:t xml:space="preserve">rent </w:t>
      </w:r>
      <w:r w:rsidR="00DF5023" w:rsidRPr="00A30C67">
        <w:rPr>
          <w:rFonts w:cstheme="minorHAnsi"/>
          <w:color w:val="000000" w:themeColor="text1"/>
        </w:rPr>
        <w:t xml:space="preserve">and utility </w:t>
      </w:r>
      <w:r w:rsidR="00DE2A25" w:rsidRPr="00A30C67">
        <w:rPr>
          <w:rFonts w:cstheme="minorHAnsi"/>
          <w:color w:val="000000" w:themeColor="text1"/>
        </w:rPr>
        <w:t xml:space="preserve">assistance </w:t>
      </w:r>
      <w:r w:rsidR="00240BDC" w:rsidRPr="00A30C67">
        <w:rPr>
          <w:rFonts w:cstheme="minorHAnsi"/>
          <w:color w:val="000000" w:themeColor="text1"/>
        </w:rPr>
        <w:t>applications</w:t>
      </w:r>
      <w:r w:rsidR="00135017" w:rsidRPr="00A30C67">
        <w:rPr>
          <w:rFonts w:cstheme="minorHAnsi"/>
          <w:color w:val="000000" w:themeColor="text1"/>
        </w:rPr>
        <w:t xml:space="preserve"> for Season of Sharing</w:t>
      </w:r>
      <w:r w:rsidR="00BE4034" w:rsidRPr="00A30C67">
        <w:rPr>
          <w:rFonts w:cstheme="minorHAnsi"/>
          <w:color w:val="000000" w:themeColor="text1"/>
        </w:rPr>
        <w:t>.</w:t>
      </w:r>
      <w:r w:rsidR="009529ED" w:rsidRPr="00A30C67">
        <w:rPr>
          <w:rFonts w:cstheme="minorHAnsi"/>
          <w:color w:val="000000" w:themeColor="text1"/>
        </w:rPr>
        <w:t xml:space="preserve"> </w:t>
      </w:r>
      <w:r w:rsidR="005E0C94" w:rsidRPr="00A30C67">
        <w:rPr>
          <w:rFonts w:cstheme="minorHAnsi"/>
          <w:color w:val="000000" w:themeColor="text1"/>
        </w:rPr>
        <w:t>Staff also provided</w:t>
      </w:r>
      <w:r w:rsidR="00250E75" w:rsidRPr="00A30C67">
        <w:rPr>
          <w:rFonts w:cstheme="minorHAnsi"/>
          <w:color w:val="000000" w:themeColor="text1"/>
        </w:rPr>
        <w:t xml:space="preserve"> the number to Oakland’s Animal Control Services</w:t>
      </w:r>
      <w:r w:rsidR="00FF2CD3" w:rsidRPr="00A30C67">
        <w:rPr>
          <w:rFonts w:cstheme="minorHAnsi"/>
          <w:color w:val="000000" w:themeColor="text1"/>
        </w:rPr>
        <w:t xml:space="preserve">. </w:t>
      </w:r>
    </w:p>
    <w:p w14:paraId="07E20EC7" w14:textId="50849D60" w:rsidR="00E03061" w:rsidRPr="00A30C67" w:rsidRDefault="00E03061" w:rsidP="001D4A60">
      <w:pPr>
        <w:spacing w:after="0"/>
        <w:rPr>
          <w:rFonts w:cstheme="minorHAnsi"/>
        </w:rPr>
      </w:pPr>
    </w:p>
    <w:sectPr w:rsidR="00E03061" w:rsidRPr="00A30C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ysDA1NrM0sbAwNzRX0lEKTi0uzszPAykwrAUAU4ocCCwAAAA="/>
  </w:docVars>
  <w:rsids>
    <w:rsidRoot w:val="001D4A60"/>
    <w:rsid w:val="00000FF5"/>
    <w:rsid w:val="000121A4"/>
    <w:rsid w:val="00021725"/>
    <w:rsid w:val="000235D4"/>
    <w:rsid w:val="0003056B"/>
    <w:rsid w:val="00033D0A"/>
    <w:rsid w:val="00056CC6"/>
    <w:rsid w:val="0007323C"/>
    <w:rsid w:val="00077395"/>
    <w:rsid w:val="00082974"/>
    <w:rsid w:val="00086170"/>
    <w:rsid w:val="000927D9"/>
    <w:rsid w:val="00095AA4"/>
    <w:rsid w:val="000A53EE"/>
    <w:rsid w:val="000C27DD"/>
    <w:rsid w:val="000D2DB9"/>
    <w:rsid w:val="000D5B4F"/>
    <w:rsid w:val="000E4E8D"/>
    <w:rsid w:val="000F58A8"/>
    <w:rsid w:val="00103E14"/>
    <w:rsid w:val="00107E8A"/>
    <w:rsid w:val="001109BE"/>
    <w:rsid w:val="0013232C"/>
    <w:rsid w:val="00132DF6"/>
    <w:rsid w:val="00135017"/>
    <w:rsid w:val="001427B4"/>
    <w:rsid w:val="001457CA"/>
    <w:rsid w:val="00145A27"/>
    <w:rsid w:val="001656C5"/>
    <w:rsid w:val="001A4673"/>
    <w:rsid w:val="001A7EB8"/>
    <w:rsid w:val="001B323E"/>
    <w:rsid w:val="001B4BA9"/>
    <w:rsid w:val="001D2B48"/>
    <w:rsid w:val="001D4A60"/>
    <w:rsid w:val="001F1EC5"/>
    <w:rsid w:val="00200197"/>
    <w:rsid w:val="002061DC"/>
    <w:rsid w:val="00215DEF"/>
    <w:rsid w:val="00221672"/>
    <w:rsid w:val="00226A36"/>
    <w:rsid w:val="002275F6"/>
    <w:rsid w:val="00240BDC"/>
    <w:rsid w:val="002474B3"/>
    <w:rsid w:val="00250E75"/>
    <w:rsid w:val="00252765"/>
    <w:rsid w:val="00252DD2"/>
    <w:rsid w:val="0025499A"/>
    <w:rsid w:val="00261BED"/>
    <w:rsid w:val="00262A4E"/>
    <w:rsid w:val="002633E4"/>
    <w:rsid w:val="00274342"/>
    <w:rsid w:val="0027665F"/>
    <w:rsid w:val="00277FA8"/>
    <w:rsid w:val="0028274A"/>
    <w:rsid w:val="002904FD"/>
    <w:rsid w:val="00295F24"/>
    <w:rsid w:val="002A0EAA"/>
    <w:rsid w:val="002A3565"/>
    <w:rsid w:val="002A4E13"/>
    <w:rsid w:val="002B6E7F"/>
    <w:rsid w:val="002C302C"/>
    <w:rsid w:val="002D0A29"/>
    <w:rsid w:val="002D4BCD"/>
    <w:rsid w:val="002D6B2D"/>
    <w:rsid w:val="002E281E"/>
    <w:rsid w:val="002E6B72"/>
    <w:rsid w:val="002E7ED5"/>
    <w:rsid w:val="002F3324"/>
    <w:rsid w:val="002F7005"/>
    <w:rsid w:val="0030276A"/>
    <w:rsid w:val="00307D78"/>
    <w:rsid w:val="00310332"/>
    <w:rsid w:val="003209CE"/>
    <w:rsid w:val="00321226"/>
    <w:rsid w:val="00333E0C"/>
    <w:rsid w:val="00340F32"/>
    <w:rsid w:val="00342DB5"/>
    <w:rsid w:val="00347709"/>
    <w:rsid w:val="003512E2"/>
    <w:rsid w:val="00355477"/>
    <w:rsid w:val="003601B0"/>
    <w:rsid w:val="00374F6D"/>
    <w:rsid w:val="00381400"/>
    <w:rsid w:val="0039745C"/>
    <w:rsid w:val="003C0CAD"/>
    <w:rsid w:val="003C0D60"/>
    <w:rsid w:val="003C50DB"/>
    <w:rsid w:val="003D0301"/>
    <w:rsid w:val="003D2559"/>
    <w:rsid w:val="003F18BF"/>
    <w:rsid w:val="0040597B"/>
    <w:rsid w:val="00410365"/>
    <w:rsid w:val="00412413"/>
    <w:rsid w:val="004135EE"/>
    <w:rsid w:val="00415B4C"/>
    <w:rsid w:val="00420FEE"/>
    <w:rsid w:val="004240B7"/>
    <w:rsid w:val="00441A6E"/>
    <w:rsid w:val="0044309F"/>
    <w:rsid w:val="00456FE4"/>
    <w:rsid w:val="00461630"/>
    <w:rsid w:val="00463AD9"/>
    <w:rsid w:val="00470AF1"/>
    <w:rsid w:val="0048742C"/>
    <w:rsid w:val="00497AF1"/>
    <w:rsid w:val="004A094A"/>
    <w:rsid w:val="004B44D1"/>
    <w:rsid w:val="004B5671"/>
    <w:rsid w:val="004B5BB7"/>
    <w:rsid w:val="004B69B4"/>
    <w:rsid w:val="004B6FE8"/>
    <w:rsid w:val="004C0D30"/>
    <w:rsid w:val="004C22FB"/>
    <w:rsid w:val="004C28D5"/>
    <w:rsid w:val="004C7E0F"/>
    <w:rsid w:val="004D5FB9"/>
    <w:rsid w:val="004E1F06"/>
    <w:rsid w:val="004F7449"/>
    <w:rsid w:val="00503636"/>
    <w:rsid w:val="00506D6B"/>
    <w:rsid w:val="0050747F"/>
    <w:rsid w:val="00510E4B"/>
    <w:rsid w:val="00515491"/>
    <w:rsid w:val="005216C3"/>
    <w:rsid w:val="00522505"/>
    <w:rsid w:val="0053326A"/>
    <w:rsid w:val="00543407"/>
    <w:rsid w:val="00552074"/>
    <w:rsid w:val="00560B27"/>
    <w:rsid w:val="00560D51"/>
    <w:rsid w:val="00562811"/>
    <w:rsid w:val="00563F7D"/>
    <w:rsid w:val="005731EA"/>
    <w:rsid w:val="00575B44"/>
    <w:rsid w:val="00582787"/>
    <w:rsid w:val="0058767D"/>
    <w:rsid w:val="00593D3A"/>
    <w:rsid w:val="00594A78"/>
    <w:rsid w:val="005958ED"/>
    <w:rsid w:val="005A1463"/>
    <w:rsid w:val="005A1A94"/>
    <w:rsid w:val="005A348E"/>
    <w:rsid w:val="005B013A"/>
    <w:rsid w:val="005B1193"/>
    <w:rsid w:val="005C45D3"/>
    <w:rsid w:val="005C6D73"/>
    <w:rsid w:val="005D65B3"/>
    <w:rsid w:val="005E0C94"/>
    <w:rsid w:val="005E1F89"/>
    <w:rsid w:val="005E3ED4"/>
    <w:rsid w:val="005E5667"/>
    <w:rsid w:val="005F2BDD"/>
    <w:rsid w:val="005F68F3"/>
    <w:rsid w:val="005F6E37"/>
    <w:rsid w:val="00604CBB"/>
    <w:rsid w:val="00605A9B"/>
    <w:rsid w:val="00610827"/>
    <w:rsid w:val="00615865"/>
    <w:rsid w:val="00624E3E"/>
    <w:rsid w:val="006276D1"/>
    <w:rsid w:val="00631DE6"/>
    <w:rsid w:val="00642A66"/>
    <w:rsid w:val="00650B2B"/>
    <w:rsid w:val="006511EB"/>
    <w:rsid w:val="00667340"/>
    <w:rsid w:val="00674E7C"/>
    <w:rsid w:val="00676CA8"/>
    <w:rsid w:val="00683B3A"/>
    <w:rsid w:val="00683FEF"/>
    <w:rsid w:val="006A30E6"/>
    <w:rsid w:val="006A3682"/>
    <w:rsid w:val="006B1601"/>
    <w:rsid w:val="006B3842"/>
    <w:rsid w:val="006B451A"/>
    <w:rsid w:val="006B736C"/>
    <w:rsid w:val="006C09F0"/>
    <w:rsid w:val="006C4170"/>
    <w:rsid w:val="006D0C02"/>
    <w:rsid w:val="006D4DDD"/>
    <w:rsid w:val="006F1125"/>
    <w:rsid w:val="006F32D1"/>
    <w:rsid w:val="006F3B08"/>
    <w:rsid w:val="007065EC"/>
    <w:rsid w:val="00711FE5"/>
    <w:rsid w:val="00712ED4"/>
    <w:rsid w:val="007141CF"/>
    <w:rsid w:val="0071672E"/>
    <w:rsid w:val="007214BA"/>
    <w:rsid w:val="007218D0"/>
    <w:rsid w:val="00722645"/>
    <w:rsid w:val="007228B9"/>
    <w:rsid w:val="007351DC"/>
    <w:rsid w:val="0074011F"/>
    <w:rsid w:val="00742951"/>
    <w:rsid w:val="0074378C"/>
    <w:rsid w:val="007453C8"/>
    <w:rsid w:val="00756BFB"/>
    <w:rsid w:val="00766398"/>
    <w:rsid w:val="007748CA"/>
    <w:rsid w:val="00785F85"/>
    <w:rsid w:val="007871E3"/>
    <w:rsid w:val="007A092B"/>
    <w:rsid w:val="007A4983"/>
    <w:rsid w:val="007A50FD"/>
    <w:rsid w:val="007B099F"/>
    <w:rsid w:val="007B2F33"/>
    <w:rsid w:val="007B4313"/>
    <w:rsid w:val="007B5046"/>
    <w:rsid w:val="007B55A3"/>
    <w:rsid w:val="007D6080"/>
    <w:rsid w:val="007D7B55"/>
    <w:rsid w:val="007E1627"/>
    <w:rsid w:val="007F6183"/>
    <w:rsid w:val="00807605"/>
    <w:rsid w:val="00816467"/>
    <w:rsid w:val="00817C47"/>
    <w:rsid w:val="00832BC6"/>
    <w:rsid w:val="00841A7C"/>
    <w:rsid w:val="008439F5"/>
    <w:rsid w:val="008460DC"/>
    <w:rsid w:val="00856B9A"/>
    <w:rsid w:val="0086658B"/>
    <w:rsid w:val="008823E0"/>
    <w:rsid w:val="008876EC"/>
    <w:rsid w:val="008B2C2A"/>
    <w:rsid w:val="008D37AC"/>
    <w:rsid w:val="008D454A"/>
    <w:rsid w:val="008E0024"/>
    <w:rsid w:val="008E7BDC"/>
    <w:rsid w:val="008F27C6"/>
    <w:rsid w:val="008F570E"/>
    <w:rsid w:val="008F6690"/>
    <w:rsid w:val="009248BA"/>
    <w:rsid w:val="00925B10"/>
    <w:rsid w:val="0093083B"/>
    <w:rsid w:val="0093474B"/>
    <w:rsid w:val="00945935"/>
    <w:rsid w:val="009529ED"/>
    <w:rsid w:val="00952D9C"/>
    <w:rsid w:val="00953D88"/>
    <w:rsid w:val="0096385A"/>
    <w:rsid w:val="00964AF2"/>
    <w:rsid w:val="009661D9"/>
    <w:rsid w:val="0097111F"/>
    <w:rsid w:val="00973628"/>
    <w:rsid w:val="00974682"/>
    <w:rsid w:val="00981799"/>
    <w:rsid w:val="00986362"/>
    <w:rsid w:val="009A7561"/>
    <w:rsid w:val="009B22F5"/>
    <w:rsid w:val="009D22A4"/>
    <w:rsid w:val="009E1051"/>
    <w:rsid w:val="009E2190"/>
    <w:rsid w:val="009E6590"/>
    <w:rsid w:val="009E693F"/>
    <w:rsid w:val="009F1CC8"/>
    <w:rsid w:val="00A0794E"/>
    <w:rsid w:val="00A07AB6"/>
    <w:rsid w:val="00A15D6A"/>
    <w:rsid w:val="00A207B6"/>
    <w:rsid w:val="00A22D33"/>
    <w:rsid w:val="00A240B7"/>
    <w:rsid w:val="00A30C67"/>
    <w:rsid w:val="00A323C3"/>
    <w:rsid w:val="00A35535"/>
    <w:rsid w:val="00A357CD"/>
    <w:rsid w:val="00A35D02"/>
    <w:rsid w:val="00A37881"/>
    <w:rsid w:val="00A500F2"/>
    <w:rsid w:val="00A50565"/>
    <w:rsid w:val="00A51AB5"/>
    <w:rsid w:val="00A52B11"/>
    <w:rsid w:val="00A53901"/>
    <w:rsid w:val="00A57379"/>
    <w:rsid w:val="00A65EA1"/>
    <w:rsid w:val="00A67235"/>
    <w:rsid w:val="00A7363F"/>
    <w:rsid w:val="00A802AE"/>
    <w:rsid w:val="00A83792"/>
    <w:rsid w:val="00A9529B"/>
    <w:rsid w:val="00AA0554"/>
    <w:rsid w:val="00AA4845"/>
    <w:rsid w:val="00AB7654"/>
    <w:rsid w:val="00AC2FA6"/>
    <w:rsid w:val="00AC2FFC"/>
    <w:rsid w:val="00AC7BD9"/>
    <w:rsid w:val="00AE1D3D"/>
    <w:rsid w:val="00AF13D6"/>
    <w:rsid w:val="00B11BAB"/>
    <w:rsid w:val="00B11E98"/>
    <w:rsid w:val="00B126E6"/>
    <w:rsid w:val="00B164D5"/>
    <w:rsid w:val="00B31E05"/>
    <w:rsid w:val="00B33779"/>
    <w:rsid w:val="00B365A8"/>
    <w:rsid w:val="00B43F69"/>
    <w:rsid w:val="00B43FEC"/>
    <w:rsid w:val="00B453B1"/>
    <w:rsid w:val="00B53397"/>
    <w:rsid w:val="00B65C0B"/>
    <w:rsid w:val="00B80176"/>
    <w:rsid w:val="00B865DC"/>
    <w:rsid w:val="00B95F33"/>
    <w:rsid w:val="00B961A9"/>
    <w:rsid w:val="00B96903"/>
    <w:rsid w:val="00BA5467"/>
    <w:rsid w:val="00BB5282"/>
    <w:rsid w:val="00BC2EC4"/>
    <w:rsid w:val="00BC3253"/>
    <w:rsid w:val="00BC3F7E"/>
    <w:rsid w:val="00BD6519"/>
    <w:rsid w:val="00BD77B5"/>
    <w:rsid w:val="00BE233E"/>
    <w:rsid w:val="00BE3C1A"/>
    <w:rsid w:val="00BE4034"/>
    <w:rsid w:val="00BE6C48"/>
    <w:rsid w:val="00C14697"/>
    <w:rsid w:val="00C20DB7"/>
    <w:rsid w:val="00C21B93"/>
    <w:rsid w:val="00C420FF"/>
    <w:rsid w:val="00C45F5C"/>
    <w:rsid w:val="00C47614"/>
    <w:rsid w:val="00C51813"/>
    <w:rsid w:val="00C52775"/>
    <w:rsid w:val="00C52E7A"/>
    <w:rsid w:val="00C61235"/>
    <w:rsid w:val="00C637CD"/>
    <w:rsid w:val="00C86C82"/>
    <w:rsid w:val="00C87363"/>
    <w:rsid w:val="00C926FB"/>
    <w:rsid w:val="00C93C9F"/>
    <w:rsid w:val="00CA1F04"/>
    <w:rsid w:val="00CB46E8"/>
    <w:rsid w:val="00CC3AD2"/>
    <w:rsid w:val="00CC706F"/>
    <w:rsid w:val="00CD397F"/>
    <w:rsid w:val="00CE11D9"/>
    <w:rsid w:val="00CF3482"/>
    <w:rsid w:val="00CF38AF"/>
    <w:rsid w:val="00D123D9"/>
    <w:rsid w:val="00D22775"/>
    <w:rsid w:val="00D25222"/>
    <w:rsid w:val="00D2652E"/>
    <w:rsid w:val="00D312C7"/>
    <w:rsid w:val="00D32464"/>
    <w:rsid w:val="00D332E4"/>
    <w:rsid w:val="00D33E83"/>
    <w:rsid w:val="00D46700"/>
    <w:rsid w:val="00D60A17"/>
    <w:rsid w:val="00D60F73"/>
    <w:rsid w:val="00D655D3"/>
    <w:rsid w:val="00D717E5"/>
    <w:rsid w:val="00D76739"/>
    <w:rsid w:val="00D94039"/>
    <w:rsid w:val="00DA0C90"/>
    <w:rsid w:val="00DA3594"/>
    <w:rsid w:val="00DB06BE"/>
    <w:rsid w:val="00DB1150"/>
    <w:rsid w:val="00DB26F7"/>
    <w:rsid w:val="00DB462B"/>
    <w:rsid w:val="00DC095C"/>
    <w:rsid w:val="00DC28F1"/>
    <w:rsid w:val="00DC3319"/>
    <w:rsid w:val="00DE2A25"/>
    <w:rsid w:val="00DE68D7"/>
    <w:rsid w:val="00DF1D1A"/>
    <w:rsid w:val="00DF5023"/>
    <w:rsid w:val="00E00271"/>
    <w:rsid w:val="00E03061"/>
    <w:rsid w:val="00E076ED"/>
    <w:rsid w:val="00E23EC1"/>
    <w:rsid w:val="00E2636B"/>
    <w:rsid w:val="00E365BA"/>
    <w:rsid w:val="00E369B5"/>
    <w:rsid w:val="00E37C72"/>
    <w:rsid w:val="00E4748B"/>
    <w:rsid w:val="00E5619D"/>
    <w:rsid w:val="00E64ACC"/>
    <w:rsid w:val="00E670E4"/>
    <w:rsid w:val="00E85E99"/>
    <w:rsid w:val="00EA4C13"/>
    <w:rsid w:val="00EB2CBC"/>
    <w:rsid w:val="00EC2E5A"/>
    <w:rsid w:val="00EC2FA6"/>
    <w:rsid w:val="00EC3FC8"/>
    <w:rsid w:val="00EC459A"/>
    <w:rsid w:val="00ED4F36"/>
    <w:rsid w:val="00ED64A8"/>
    <w:rsid w:val="00F00517"/>
    <w:rsid w:val="00F01EF3"/>
    <w:rsid w:val="00F0789E"/>
    <w:rsid w:val="00F07CC6"/>
    <w:rsid w:val="00F304CE"/>
    <w:rsid w:val="00F31606"/>
    <w:rsid w:val="00F41FD7"/>
    <w:rsid w:val="00F43414"/>
    <w:rsid w:val="00F51003"/>
    <w:rsid w:val="00F52E96"/>
    <w:rsid w:val="00F55AB5"/>
    <w:rsid w:val="00F56B68"/>
    <w:rsid w:val="00F61FF9"/>
    <w:rsid w:val="00F70A67"/>
    <w:rsid w:val="00F76B5F"/>
    <w:rsid w:val="00F801A8"/>
    <w:rsid w:val="00F81403"/>
    <w:rsid w:val="00F81AF3"/>
    <w:rsid w:val="00F82BFA"/>
    <w:rsid w:val="00F83C2A"/>
    <w:rsid w:val="00F848CF"/>
    <w:rsid w:val="00F84EDB"/>
    <w:rsid w:val="00F94CFA"/>
    <w:rsid w:val="00FA6089"/>
    <w:rsid w:val="00FB3BBF"/>
    <w:rsid w:val="00FC1D88"/>
    <w:rsid w:val="00FC522C"/>
    <w:rsid w:val="00FD1444"/>
    <w:rsid w:val="00FD1994"/>
    <w:rsid w:val="00FD32CD"/>
    <w:rsid w:val="00FD77AF"/>
    <w:rsid w:val="00FE1AB6"/>
    <w:rsid w:val="00FE1FDD"/>
    <w:rsid w:val="00FE24C9"/>
    <w:rsid w:val="00FE4FC8"/>
    <w:rsid w:val="00FF2CD3"/>
    <w:rsid w:val="00FF4A99"/>
    <w:rsid w:val="00FF6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8A984"/>
  <w15:chartTrackingRefBased/>
  <w15:docId w15:val="{715ABBC5-E37C-4178-B0B9-23437047A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bigger">
    <w:name w:val="textbigger"/>
    <w:basedOn w:val="DefaultParagraphFont"/>
    <w:rsid w:val="001D4A60"/>
  </w:style>
  <w:style w:type="paragraph" w:styleId="Revision">
    <w:name w:val="Revision"/>
    <w:hidden/>
    <w:uiPriority w:val="99"/>
    <w:semiHidden/>
    <w:rsid w:val="00215DEF"/>
    <w:pPr>
      <w:spacing w:after="0" w:line="240" w:lineRule="auto"/>
    </w:pPr>
  </w:style>
  <w:style w:type="character" w:styleId="CommentReference">
    <w:name w:val="annotation reference"/>
    <w:basedOn w:val="DefaultParagraphFont"/>
    <w:uiPriority w:val="99"/>
    <w:semiHidden/>
    <w:unhideWhenUsed/>
    <w:rsid w:val="00497AF1"/>
    <w:rPr>
      <w:sz w:val="16"/>
      <w:szCs w:val="16"/>
    </w:rPr>
  </w:style>
  <w:style w:type="paragraph" w:styleId="CommentText">
    <w:name w:val="annotation text"/>
    <w:basedOn w:val="Normal"/>
    <w:link w:val="CommentTextChar"/>
    <w:uiPriority w:val="99"/>
    <w:unhideWhenUsed/>
    <w:rsid w:val="00497AF1"/>
    <w:pPr>
      <w:spacing w:line="240" w:lineRule="auto"/>
    </w:pPr>
    <w:rPr>
      <w:sz w:val="20"/>
      <w:szCs w:val="20"/>
    </w:rPr>
  </w:style>
  <w:style w:type="character" w:customStyle="1" w:styleId="CommentTextChar">
    <w:name w:val="Comment Text Char"/>
    <w:basedOn w:val="DefaultParagraphFont"/>
    <w:link w:val="CommentText"/>
    <w:uiPriority w:val="99"/>
    <w:rsid w:val="00497AF1"/>
    <w:rPr>
      <w:sz w:val="20"/>
      <w:szCs w:val="20"/>
    </w:rPr>
  </w:style>
  <w:style w:type="paragraph" w:styleId="CommentSubject">
    <w:name w:val="annotation subject"/>
    <w:basedOn w:val="CommentText"/>
    <w:next w:val="CommentText"/>
    <w:link w:val="CommentSubjectChar"/>
    <w:uiPriority w:val="99"/>
    <w:semiHidden/>
    <w:unhideWhenUsed/>
    <w:rsid w:val="00497AF1"/>
    <w:rPr>
      <w:b/>
      <w:bCs/>
    </w:rPr>
  </w:style>
  <w:style w:type="character" w:customStyle="1" w:styleId="CommentSubjectChar">
    <w:name w:val="Comment Subject Char"/>
    <w:basedOn w:val="CommentTextChar"/>
    <w:link w:val="CommentSubject"/>
    <w:uiPriority w:val="99"/>
    <w:semiHidden/>
    <w:rsid w:val="00497A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18718">
      <w:bodyDiv w:val="1"/>
      <w:marLeft w:val="0"/>
      <w:marRight w:val="0"/>
      <w:marTop w:val="0"/>
      <w:marBottom w:val="0"/>
      <w:divBdr>
        <w:top w:val="none" w:sz="0" w:space="0" w:color="auto"/>
        <w:left w:val="none" w:sz="0" w:space="0" w:color="auto"/>
        <w:bottom w:val="none" w:sz="0" w:space="0" w:color="auto"/>
        <w:right w:val="none" w:sz="0" w:space="0" w:color="auto"/>
      </w:divBdr>
      <w:divsChild>
        <w:div w:id="16861313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5091ED408C5842B8713A8938E39995" ma:contentTypeVersion="9" ma:contentTypeDescription="Create a new document." ma:contentTypeScope="" ma:versionID="2727f39538ba8440a2509e97db301641">
  <xsd:schema xmlns:xsd="http://www.w3.org/2001/XMLSchema" xmlns:xs="http://www.w3.org/2001/XMLSchema" xmlns:p="http://schemas.microsoft.com/office/2006/metadata/properties" xmlns:ns3="f3f53c7a-1f39-497f-ac3c-187889ecc45a" targetNamespace="http://schemas.microsoft.com/office/2006/metadata/properties" ma:root="true" ma:fieldsID="2e76f1c6eeb57021060ab0ae82480581" ns3:_="">
    <xsd:import namespace="f3f53c7a-1f39-497f-ac3c-187889ecc4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f53c7a-1f39-497f-ac3c-187889ecc45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E6D500-7E7E-4EDA-9731-8CFAE5116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f53c7a-1f39-497f-ac3c-187889ecc4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FA5315-4DCF-4963-AC3A-4BA3DC3D25C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E1F71E-B3CC-4C9F-9097-34CA37598C06}">
  <ds:schemaRefs>
    <ds:schemaRef ds:uri="http://schemas.microsoft.com/sharepoint/v3/contenttype/forms"/>
  </ds:schemaRefs>
</ds:datastoreItem>
</file>

<file path=customXml/itemProps4.xml><?xml version="1.0" encoding="utf-8"?>
<ds:datastoreItem xmlns:ds="http://schemas.openxmlformats.org/officeDocument/2006/customXml" ds:itemID="{369E20DA-35FB-451C-8857-966A4C6C2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Pages>
  <Words>497</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a Gerlits</dc:creator>
  <cp:keywords/>
  <dc:description/>
  <cp:lastModifiedBy>Bridget Schultz</cp:lastModifiedBy>
  <cp:revision>3</cp:revision>
  <dcterms:created xsi:type="dcterms:W3CDTF">2022-09-09T20:39:00Z</dcterms:created>
  <dcterms:modified xsi:type="dcterms:W3CDTF">2022-09-09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091ED408C5842B8713A8938E39995</vt:lpwstr>
  </property>
</Properties>
</file>